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2CFE6" w14:textId="231CCE42" w:rsidR="00B21BA9" w:rsidRPr="0024608C" w:rsidRDefault="00B21BA9" w:rsidP="0024608C">
      <w:pPr>
        <w:ind w:left="-540" w:hanging="270"/>
        <w:jc w:val="center"/>
        <w:rPr>
          <w:rFonts w:ascii="LM Roman 12" w:hAnsi="LM Roman 12"/>
          <w:sz w:val="20"/>
          <w:szCs w:val="20"/>
          <w:lang w:val="en-US"/>
        </w:rPr>
      </w:pPr>
      <w:r w:rsidRPr="0024608C">
        <w:rPr>
          <w:rFonts w:ascii="LM Roman 12" w:hAnsi="LM Roman 12"/>
          <w:sz w:val="20"/>
          <w:szCs w:val="20"/>
          <w:lang w:val="en-US"/>
        </w:rPr>
        <w:t>Problem Set 1</w:t>
      </w:r>
    </w:p>
    <w:p w14:paraId="23217C71" w14:textId="387F1777" w:rsidR="00EF7AE3" w:rsidRPr="0024608C" w:rsidRDefault="00EF7AE3" w:rsidP="0024608C">
      <w:pPr>
        <w:ind w:left="-540" w:hanging="180"/>
        <w:jc w:val="center"/>
        <w:rPr>
          <w:rFonts w:ascii="LM Roman 12" w:hAnsi="LM Roman 12"/>
          <w:sz w:val="20"/>
          <w:szCs w:val="20"/>
          <w:lang w:val="en-US"/>
        </w:rPr>
      </w:pPr>
      <w:r w:rsidRPr="0024608C">
        <w:rPr>
          <w:rFonts w:ascii="LM Roman 12" w:hAnsi="LM Roman 12"/>
          <w:sz w:val="20"/>
          <w:szCs w:val="20"/>
          <w:lang w:val="en-US"/>
        </w:rPr>
        <w:t>Report</w:t>
      </w:r>
    </w:p>
    <w:p w14:paraId="2FAF344C" w14:textId="686C3E46" w:rsidR="00B21BA9" w:rsidRDefault="00F07E51" w:rsidP="0024608C">
      <w:pPr>
        <w:ind w:left="-810" w:right="-194" w:firstLine="90"/>
        <w:rPr>
          <w:rFonts w:ascii="LM Roman 12" w:hAnsi="LM Roman 12"/>
          <w:sz w:val="20"/>
          <w:szCs w:val="20"/>
          <w:lang w:val="en-US"/>
        </w:rPr>
      </w:pPr>
      <w:r w:rsidRPr="0024608C">
        <w:rPr>
          <w:rFonts w:ascii="LM Roman 12" w:hAnsi="LM Roman 12"/>
          <w:sz w:val="20"/>
          <w:szCs w:val="20"/>
          <w:lang w:val="en-US"/>
        </w:rPr>
        <w:t xml:space="preserve">I used data from Current Population Survey of US to predict wages. </w:t>
      </w:r>
      <w:r w:rsidR="0019550A" w:rsidRPr="0024608C">
        <w:rPr>
          <w:rFonts w:ascii="LM Roman 12" w:hAnsi="LM Roman 12"/>
          <w:sz w:val="20"/>
          <w:szCs w:val="20"/>
          <w:lang w:val="en-US"/>
        </w:rPr>
        <w:t xml:space="preserve">I chose occupations related to finance and financial sector. So </w:t>
      </w:r>
      <w:r w:rsidR="004422AD" w:rsidRPr="0024608C">
        <w:rPr>
          <w:rFonts w:ascii="LM Roman 12" w:hAnsi="LM Roman 12"/>
          <w:sz w:val="20"/>
          <w:szCs w:val="20"/>
          <w:lang w:val="en-US"/>
        </w:rPr>
        <w:t xml:space="preserve">namely I chose </w:t>
      </w:r>
      <w:r w:rsidR="00D16869" w:rsidRPr="0024608C">
        <w:rPr>
          <w:rFonts w:ascii="LM Roman 12" w:hAnsi="LM Roman 12"/>
          <w:sz w:val="20"/>
          <w:szCs w:val="20"/>
          <w:lang w:val="en-US"/>
        </w:rPr>
        <w:t>“</w:t>
      </w:r>
      <w:r w:rsidR="00D16869" w:rsidRPr="0024608C">
        <w:rPr>
          <w:rFonts w:ascii="LM Roman 12" w:hAnsi="LM Roman 12"/>
          <w:sz w:val="20"/>
          <w:szCs w:val="20"/>
          <w:lang w:val="en-US"/>
        </w:rPr>
        <w:t>Securities, commodities, and financial services sales agents</w:t>
      </w:r>
      <w:r w:rsidR="00D16869" w:rsidRPr="0024608C">
        <w:rPr>
          <w:rFonts w:ascii="LM Roman 12" w:hAnsi="LM Roman 12"/>
          <w:sz w:val="20"/>
          <w:szCs w:val="20"/>
          <w:lang w:val="en-US"/>
        </w:rPr>
        <w:t>”, “</w:t>
      </w:r>
      <w:r w:rsidR="00D16869" w:rsidRPr="0024608C">
        <w:rPr>
          <w:rFonts w:ascii="LM Roman 12" w:hAnsi="LM Roman 12"/>
          <w:sz w:val="20"/>
          <w:szCs w:val="20"/>
          <w:lang w:val="en-US"/>
        </w:rPr>
        <w:t>Financial clerks, all other</w:t>
      </w:r>
      <w:r w:rsidR="00D16869" w:rsidRPr="0024608C">
        <w:rPr>
          <w:rFonts w:ascii="LM Roman 12" w:hAnsi="LM Roman 12"/>
          <w:sz w:val="20"/>
          <w:szCs w:val="20"/>
          <w:lang w:val="en-US"/>
        </w:rPr>
        <w:t>”, “</w:t>
      </w:r>
      <w:r w:rsidR="00D16869" w:rsidRPr="0024608C">
        <w:rPr>
          <w:rFonts w:ascii="LM Roman 12" w:hAnsi="LM Roman 12"/>
          <w:sz w:val="20"/>
          <w:szCs w:val="20"/>
          <w:lang w:val="en-US"/>
        </w:rPr>
        <w:t>Financial managers</w:t>
      </w:r>
      <w:r w:rsidR="00D16869" w:rsidRPr="0024608C">
        <w:rPr>
          <w:rFonts w:ascii="LM Roman 12" w:hAnsi="LM Roman 12"/>
          <w:sz w:val="20"/>
          <w:szCs w:val="20"/>
          <w:lang w:val="en-US"/>
        </w:rPr>
        <w:t xml:space="preserve">”,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Accountants and auditor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 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Appraisers and assessors of real estate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Budget analyst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Credit analyst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Financial analyst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Personal financial advisor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Insurance underwriter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Financial examiner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Loan counselors and officer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Tax examiners, collectors, and revenue agent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>Tax prepares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,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“</w:t>
      </w:r>
      <w:r w:rsidR="000D11CA" w:rsidRPr="0024608C">
        <w:rPr>
          <w:rFonts w:ascii="LM Roman 12" w:hAnsi="LM Roman 12"/>
          <w:sz w:val="20"/>
          <w:szCs w:val="20"/>
          <w:lang w:val="en-US"/>
        </w:rPr>
        <w:t xml:space="preserve"> Financial specialists, all other</w:t>
      </w:r>
      <w:r w:rsidR="000D11CA" w:rsidRPr="0024608C">
        <w:rPr>
          <w:rFonts w:ascii="LM Roman 12" w:hAnsi="LM Roman 12"/>
          <w:sz w:val="20"/>
          <w:szCs w:val="20"/>
          <w:lang w:val="en-US"/>
        </w:rPr>
        <w:t>”</w:t>
      </w:r>
      <w:r w:rsidR="004422AD" w:rsidRPr="0024608C">
        <w:rPr>
          <w:rFonts w:ascii="LM Roman 12" w:hAnsi="LM Roman 12"/>
          <w:sz w:val="20"/>
          <w:szCs w:val="20"/>
          <w:lang w:val="en-US"/>
        </w:rPr>
        <w:t>. I went from 149k observations to well above 5k</w:t>
      </w:r>
      <w:r w:rsidR="0024608C">
        <w:rPr>
          <w:rFonts w:ascii="LM Roman 12" w:hAnsi="LM Roman 12"/>
          <w:sz w:val="20"/>
          <w:szCs w:val="20"/>
          <w:lang w:val="en-US"/>
        </w:rPr>
        <w:t xml:space="preserve"> </w:t>
      </w:r>
      <w:r w:rsidR="004422AD" w:rsidRPr="0024608C">
        <w:rPr>
          <w:rFonts w:ascii="LM Roman 12" w:hAnsi="LM Roman 12"/>
          <w:sz w:val="20"/>
          <w:szCs w:val="20"/>
          <w:lang w:val="en-US"/>
        </w:rPr>
        <w:t xml:space="preserve">observations/entries/rows. </w:t>
      </w:r>
      <w:r w:rsidR="00EF7AE3" w:rsidRPr="0024608C">
        <w:rPr>
          <w:rFonts w:ascii="LM Roman 12" w:hAnsi="LM Roman 12"/>
          <w:sz w:val="20"/>
          <w:szCs w:val="20"/>
          <w:lang w:val="en-US"/>
        </w:rPr>
        <w:t xml:space="preserve">I found that “ethnic” feature has 4k missing values, so I dropped it. </w:t>
      </w:r>
      <w:r w:rsidR="00A05E87">
        <w:rPr>
          <w:rFonts w:ascii="LM Roman 12" w:hAnsi="LM Roman 12"/>
          <w:sz w:val="20"/>
          <w:szCs w:val="20"/>
          <w:lang w:val="en-US"/>
        </w:rPr>
        <w:t xml:space="preserve">The target is hourly wages imputed by me. </w:t>
      </w:r>
    </w:p>
    <w:p w14:paraId="1B9DF852" w14:textId="7C634CCD" w:rsidR="0017378D" w:rsidRPr="0024608C" w:rsidRDefault="0017378D" w:rsidP="0024608C">
      <w:pPr>
        <w:ind w:left="-810" w:right="-194" w:firstLine="90"/>
        <w:rPr>
          <w:rFonts w:ascii="LM Roman 12" w:hAnsi="LM Roman 12"/>
          <w:sz w:val="20"/>
          <w:szCs w:val="20"/>
          <w:lang w:val="en-US"/>
        </w:rPr>
      </w:pPr>
      <w:r>
        <w:rPr>
          <w:rFonts w:ascii="LM Roman 12" w:hAnsi="LM Roman 12"/>
          <w:sz w:val="20"/>
          <w:szCs w:val="20"/>
          <w:lang w:val="en-US"/>
        </w:rPr>
        <w:t xml:space="preserve">Overall, I had bad choice of feature so that I ended up with </w:t>
      </w:r>
      <w:r w:rsidR="00BB342C">
        <w:rPr>
          <w:rFonts w:ascii="LM Roman 12" w:hAnsi="LM Roman 12"/>
          <w:sz w:val="20"/>
          <w:szCs w:val="20"/>
          <w:lang w:val="en-US"/>
        </w:rPr>
        <w:t xml:space="preserve">multicollinearity in the models. In forth model I added dummy variables for </w:t>
      </w:r>
    </w:p>
    <w:sectPr w:rsidR="0017378D" w:rsidRPr="0024608C" w:rsidSect="0024608C">
      <w:pgSz w:w="11906" w:h="16838"/>
      <w:pgMar w:top="1134" w:right="850" w:bottom="113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3MjW1NDY3MDIyMTFV0lEKTi0uzszPAykwrAUAaAoCoCwAAAA="/>
  </w:docVars>
  <w:rsids>
    <w:rsidRoot w:val="003A5F11"/>
    <w:rsid w:val="000D11CA"/>
    <w:rsid w:val="0017378D"/>
    <w:rsid w:val="0019550A"/>
    <w:rsid w:val="0024608C"/>
    <w:rsid w:val="003036F6"/>
    <w:rsid w:val="003A5F11"/>
    <w:rsid w:val="004422AD"/>
    <w:rsid w:val="00A05E87"/>
    <w:rsid w:val="00B21BA9"/>
    <w:rsid w:val="00B3096F"/>
    <w:rsid w:val="00BB342C"/>
    <w:rsid w:val="00D16869"/>
    <w:rsid w:val="00EF7AE3"/>
    <w:rsid w:val="00F07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647B8"/>
  <w15:chartTrackingRefBased/>
  <w15:docId w15:val="{06F753CE-CBD6-4513-97DF-441658594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 Savalan</dc:creator>
  <cp:keywords/>
  <dc:description/>
  <cp:lastModifiedBy>Emil Savalan</cp:lastModifiedBy>
  <cp:revision>14</cp:revision>
  <dcterms:created xsi:type="dcterms:W3CDTF">2023-01-20T21:59:00Z</dcterms:created>
  <dcterms:modified xsi:type="dcterms:W3CDTF">2023-01-20T22:11:00Z</dcterms:modified>
</cp:coreProperties>
</file>